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5EEB9FA1" w14:textId="1BC91C03" w:rsidR="007471B0" w:rsidRDefault="009E6DBF" w:rsidP="00687D9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687D9E">
      <w:pPr>
        <w:jc w:val="both"/>
      </w:pPr>
    </w:p>
    <w:p w14:paraId="3A655E6F" w14:textId="77777777" w:rsidR="00B317B5" w:rsidRPr="00B317B5" w:rsidRDefault="00B317B5" w:rsidP="00B317B5">
      <w:pPr>
        <w:jc w:val="both"/>
      </w:pPr>
      <w:r w:rsidRPr="00B317B5">
        <w:t>V priloženi predlogi »</w:t>
      </w:r>
      <w:r w:rsidRPr="00B317B5">
        <w:rPr>
          <w:b/>
          <w:bCs/>
          <w:color w:val="000000" w:themeColor="text1"/>
        </w:rPr>
        <w:t>Predstavitev kandidata ob vlogi za izvolitev v naziv</w:t>
      </w:r>
      <w:r w:rsidRPr="00B317B5">
        <w:rPr>
          <w:color w:val="000000" w:themeColor="text1"/>
        </w:rPr>
        <w:t>«</w:t>
      </w:r>
      <w:r w:rsidRPr="00B317B5">
        <w:t xml:space="preserve"> so navodila za izpolnjevanje označena z </w:t>
      </w:r>
      <w:r w:rsidRPr="00B317B5">
        <w:rPr>
          <w:highlight w:val="yellow"/>
        </w:rPr>
        <w:t>rumeno</w:t>
      </w:r>
      <w:r w:rsidRPr="00B317B5">
        <w:t xml:space="preserve"> barvo. Ostalega besedila </w:t>
      </w:r>
      <w:r w:rsidRPr="00B317B5">
        <w:rPr>
          <w:b/>
        </w:rPr>
        <w:t>NE</w:t>
      </w:r>
      <w:r w:rsidRPr="00B317B5">
        <w:t xml:space="preserve"> spreminjajte. Ko končate z izpolnjevanjem obrazca, lahko rumeno barvo izbrišete.</w:t>
      </w:r>
    </w:p>
    <w:p w14:paraId="284CFA08" w14:textId="77777777" w:rsidR="00CE0407" w:rsidRDefault="00CE0407" w:rsidP="00687D9E">
      <w:pPr>
        <w:jc w:val="both"/>
      </w:pPr>
    </w:p>
    <w:p w14:paraId="2C20D382" w14:textId="014A2184" w:rsidR="00CE0407" w:rsidRPr="00F85012" w:rsidRDefault="00CE0407" w:rsidP="00687D9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A02249">
        <w:t>s</w:t>
      </w:r>
      <w:r w:rsidR="00CB79C7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663B365A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</w:t>
      </w:r>
      <w:proofErr w:type="spellStart"/>
      <w:r>
        <w:t>citiranosti</w:t>
      </w:r>
      <w:proofErr w:type="spellEnd"/>
      <w:r>
        <w:t xml:space="preserve">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 xml:space="preserve">Če citatov v </w:t>
      </w:r>
      <w:proofErr w:type="spellStart"/>
      <w:r w:rsidR="0067073B">
        <w:t>WoS</w:t>
      </w:r>
      <w:proofErr w:type="spellEnd"/>
      <w:r w:rsidR="00B317B5">
        <w:t xml:space="preserve"> oz. </w:t>
      </w:r>
      <w:proofErr w:type="spellStart"/>
      <w:r w:rsidR="00B317B5">
        <w:t>Scopus</w:t>
      </w:r>
      <w:proofErr w:type="spellEnd"/>
      <w:r w:rsidR="0067073B">
        <w:t xml:space="preserve">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</w:r>
      <w:r w:rsidR="00B317B5">
        <w:t>Pod rubriko »Kazalci mednarodne odmevnosti, ki jih predpisuje Priloga UL AG« navedite kazalce mednarodne odmevnosti, kot se jih zahteva v Prilogi UL AG k Merilom za volitve v nazive visokošolskih učiteljev, znanstvenih delavcev in sodelavcev.</w:t>
      </w:r>
      <w:r w:rsidR="00CE0E77">
        <w:br/>
      </w:r>
    </w:p>
    <w:p w14:paraId="252B9E49" w14:textId="3DD092AE" w:rsid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</w:t>
      </w:r>
      <w:proofErr w:type="spellStart"/>
      <w:r w:rsidR="0038582F" w:rsidRPr="00F76C56">
        <w:t>ipd</w:t>
      </w:r>
      <w:proofErr w:type="spellEnd"/>
      <w:r w:rsidR="0038582F" w:rsidRPr="00F76C56">
        <w:t>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09BDA760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 w:rsidR="00B317B5"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4A396CFE" w14:textId="77777777" w:rsidR="00B317B5" w:rsidRPr="00B317B5" w:rsidRDefault="00B317B5" w:rsidP="00B317B5">
      <w:pPr>
        <w:rPr>
          <w:b/>
          <w:highlight w:val="yellow"/>
        </w:rPr>
      </w:pPr>
      <w:r w:rsidRPr="00B317B5">
        <w:rPr>
          <w:b/>
          <w:highlight w:val="yellow"/>
        </w:rPr>
        <w:lastRenderedPageBreak/>
        <w:t>Ime in priimek:</w:t>
      </w:r>
    </w:p>
    <w:p w14:paraId="18172A63" w14:textId="77777777" w:rsidR="00B317B5" w:rsidRPr="00B317B5" w:rsidRDefault="00B317B5" w:rsidP="00B317B5">
      <w:pPr>
        <w:rPr>
          <w:highlight w:val="yellow"/>
        </w:rPr>
      </w:pPr>
      <w:r w:rsidRPr="00B317B5">
        <w:rPr>
          <w:highlight w:val="yellow"/>
        </w:rPr>
        <w:t>Naslov:</w:t>
      </w:r>
    </w:p>
    <w:p w14:paraId="4BC1D0D6" w14:textId="77777777" w:rsidR="00B317B5" w:rsidRPr="00B317B5" w:rsidRDefault="00B317B5" w:rsidP="00B317B5">
      <w:pPr>
        <w:rPr>
          <w:highlight w:val="yellow"/>
        </w:rPr>
      </w:pPr>
      <w:r w:rsidRPr="00B317B5">
        <w:rPr>
          <w:highlight w:val="yellow"/>
        </w:rPr>
        <w:t>Kontakt (telefon, e-pošta):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664C7DB9" w14:textId="77777777" w:rsidR="00B317B5" w:rsidRPr="007635E2" w:rsidRDefault="006D6734">
      <w:pPr>
        <w:rPr>
          <w:b/>
        </w:rPr>
      </w:pPr>
      <w:r w:rsidRPr="007635E2">
        <w:rPr>
          <w:b/>
        </w:rPr>
        <w:t>Univerza v Ljubljani</w:t>
      </w:r>
    </w:p>
    <w:p w14:paraId="2B7CB418" w14:textId="4807D240" w:rsidR="006D6734" w:rsidRPr="007635E2" w:rsidRDefault="000D5D03">
      <w:pPr>
        <w:rPr>
          <w:b/>
        </w:rPr>
      </w:pPr>
      <w:r w:rsidRPr="007635E2">
        <w:rPr>
          <w:b/>
        </w:rPr>
        <w:t>Akademija za glasbo</w:t>
      </w:r>
    </w:p>
    <w:p w14:paraId="470B68C1" w14:textId="23F3257A" w:rsidR="006D6734" w:rsidRPr="007635E2" w:rsidRDefault="000D5D03">
      <w:r w:rsidRPr="007635E2">
        <w:t>Stari trg 34</w:t>
      </w:r>
    </w:p>
    <w:p w14:paraId="64ED7EBE" w14:textId="2D94441F" w:rsidR="006D6734" w:rsidRPr="007635E2" w:rsidRDefault="006D6734">
      <w:r w:rsidRPr="007635E2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6A7E3634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Pr="001275B1">
        <w:rPr>
          <w:color w:val="000000" w:themeColor="text1"/>
        </w:rPr>
        <w:t>docenta</w:t>
      </w:r>
    </w:p>
    <w:p w14:paraId="4B22423E" w14:textId="77777777" w:rsidR="00B84D1A" w:rsidRDefault="00B84D1A" w:rsidP="00B84D1A"/>
    <w:p w14:paraId="2DC5A1CE" w14:textId="0B969750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317B5">
        <w:rPr>
          <w:highlight w:val="yellow"/>
        </w:rPr>
        <w:t>ime in priimek</w:t>
      </w:r>
      <w:r w:rsidRPr="00B84D1A">
        <w:t xml:space="preserve"> prosim za </w:t>
      </w:r>
      <w:r w:rsidR="00B84D1A" w:rsidRPr="00074C7E">
        <w:t xml:space="preserve">prvo </w:t>
      </w:r>
      <w:r w:rsidRPr="00074C7E">
        <w:t>izvol</w:t>
      </w:r>
      <w:r w:rsidR="00B84D1A" w:rsidRPr="00074C7E">
        <w:t xml:space="preserve">itev v </w:t>
      </w:r>
      <w:r w:rsidR="00B84D1A" w:rsidRPr="001275B1">
        <w:t>naziv docenta za</w:t>
      </w:r>
      <w:r w:rsidR="00B84D1A" w:rsidRPr="00B84D1A">
        <w:t xml:space="preserve"> področje </w:t>
      </w:r>
      <w:r w:rsidR="00B317B5">
        <w:rPr>
          <w:highlight w:val="yellow"/>
        </w:rPr>
        <w:t>_______________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317B5">
        <w:t>17</w:t>
      </w:r>
      <w:r w:rsidR="00A02249">
        <w:t>. 10. 201</w:t>
      </w:r>
      <w:r w:rsidR="00B317B5">
        <w:t>9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2B379BF3" w:rsidR="000B0DC1" w:rsidRDefault="00B317B5" w:rsidP="000B0DC1">
      <w:pPr>
        <w:jc w:val="right"/>
      </w:pPr>
      <w:r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604D61B3" w:rsidR="000B0DC1" w:rsidRDefault="000B0DC1" w:rsidP="000B0DC1">
      <w:r>
        <w:t xml:space="preserve">Ljubljana, </w:t>
      </w:r>
      <w:r w:rsidR="00B317B5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77777777" w:rsidR="000A2AE8" w:rsidRPr="00C9260F" w:rsidRDefault="000A2AE8" w:rsidP="00337055">
      <w:r w:rsidRPr="00337055">
        <w:rPr>
          <w:b/>
        </w:rPr>
        <w:t xml:space="preserve">Zaprošeni naziv: </w:t>
      </w:r>
      <w:r w:rsidRPr="001275B1">
        <w:rPr>
          <w:b/>
        </w:rPr>
        <w:t>docent (prva izvolitev)</w:t>
      </w:r>
    </w:p>
    <w:p w14:paraId="3493F75D" w14:textId="77777777" w:rsidR="000A2AE8" w:rsidRDefault="000A2AE8" w:rsidP="00337055"/>
    <w:p w14:paraId="4A01248D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Način habilitacije (umetniški ali znanstveni):</w:t>
      </w:r>
    </w:p>
    <w:p w14:paraId="28E40446" w14:textId="77777777" w:rsidR="00B317B5" w:rsidRPr="00B317B5" w:rsidRDefault="00B317B5" w:rsidP="00B317B5">
      <w:r w:rsidRPr="00B317B5">
        <w:t>_____________________________</w:t>
      </w:r>
    </w:p>
    <w:p w14:paraId="4E84BD1B" w14:textId="77777777" w:rsidR="00B317B5" w:rsidRPr="00B317B5" w:rsidRDefault="00B317B5" w:rsidP="00B317B5"/>
    <w:p w14:paraId="5557A02E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Področje:</w:t>
      </w:r>
    </w:p>
    <w:p w14:paraId="1DA8E9B7" w14:textId="77777777" w:rsidR="00B317B5" w:rsidRPr="00B317B5" w:rsidRDefault="00B317B5" w:rsidP="00B317B5">
      <w:r w:rsidRPr="00B317B5">
        <w:rPr>
          <w:b/>
        </w:rPr>
        <w:t>_____________________________</w:t>
      </w:r>
    </w:p>
    <w:p w14:paraId="741AE59F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. </w:t>
      </w:r>
      <w:r w:rsidRPr="00B317B5">
        <w:rPr>
          <w:b/>
        </w:rPr>
        <w:tab/>
        <w:t>Osnovni podatki o kandidatu</w:t>
      </w:r>
    </w:p>
    <w:p w14:paraId="46E8044A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>Ime in priimek:</w:t>
      </w:r>
    </w:p>
    <w:p w14:paraId="4DF96AB7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>Datum in kraj rojstva:</w:t>
      </w:r>
    </w:p>
    <w:p w14:paraId="747FD488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>Državljanstvo:</w:t>
      </w:r>
    </w:p>
    <w:p w14:paraId="67094E61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2. </w:t>
      </w:r>
      <w:r w:rsidRPr="00B317B5">
        <w:rPr>
          <w:b/>
        </w:rPr>
        <w:tab/>
        <w:t>Kontaktni podatki</w:t>
      </w:r>
    </w:p>
    <w:p w14:paraId="6B10CB82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t xml:space="preserve">Naslov: </w:t>
      </w:r>
      <w:r w:rsidRPr="00B317B5">
        <w:tab/>
      </w:r>
    </w:p>
    <w:p w14:paraId="7E5C261F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E-pošta: </w:t>
      </w:r>
      <w:r w:rsidRPr="00B317B5">
        <w:tab/>
      </w:r>
    </w:p>
    <w:p w14:paraId="302F62AE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3.</w:t>
      </w:r>
      <w:r w:rsidRPr="00B317B5">
        <w:rPr>
          <w:b/>
        </w:rPr>
        <w:tab/>
        <w:t>Izobrazba oz. priznanje umetniških del (pridobljeni naziv, institucija, datum):</w:t>
      </w:r>
    </w:p>
    <w:p w14:paraId="24E98AF3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iploma: </w:t>
      </w:r>
      <w:r w:rsidRPr="00B317B5">
        <w:tab/>
      </w:r>
    </w:p>
    <w:p w14:paraId="2E8448AC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Magisterij: </w:t>
      </w:r>
      <w:r w:rsidRPr="00B317B5">
        <w:tab/>
      </w:r>
    </w:p>
    <w:p w14:paraId="23E4B166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oktorat: </w:t>
      </w:r>
      <w:r w:rsidRPr="00B317B5">
        <w:tab/>
      </w:r>
    </w:p>
    <w:p w14:paraId="17765167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>Priznanje pomembnih umetniških del (področje, datum):</w:t>
      </w:r>
    </w:p>
    <w:p w14:paraId="311D8A80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4.</w:t>
      </w:r>
      <w:r w:rsidRPr="00B317B5">
        <w:rPr>
          <w:b/>
        </w:rPr>
        <w:tab/>
        <w:t>Zaposlitve (leto, delovno mesto, institucija):</w:t>
      </w:r>
    </w:p>
    <w:p w14:paraId="55571F2C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0A53D08D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4C746479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283F5917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5.</w:t>
      </w:r>
      <w:r w:rsidRPr="00B317B5">
        <w:rPr>
          <w:b/>
        </w:rPr>
        <w:tab/>
        <w:t>Dosedanje izvolitve v nazive (leto oz. datum in področje izvolitve):</w:t>
      </w:r>
    </w:p>
    <w:p w14:paraId="214986BF" w14:textId="77777777" w:rsidR="00B317B5" w:rsidRPr="00B317B5" w:rsidRDefault="00B317B5" w:rsidP="00B317B5">
      <w:pPr>
        <w:spacing w:before="0" w:after="0"/>
        <w:rPr>
          <w:b/>
        </w:rPr>
      </w:pPr>
      <w:r w:rsidRPr="00B317B5">
        <w:br w:type="page"/>
      </w:r>
    </w:p>
    <w:p w14:paraId="1CC31A7E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6.</w:t>
      </w:r>
      <w:r w:rsidRPr="00B317B5">
        <w:rPr>
          <w:b/>
        </w:rPr>
        <w:tab/>
        <w:t>Raziskovalno oz. umetniško delo (opisno navedite področja, s katerimi se umetniško in znanstveno ukvarjate in pri katerih najpomembneje prispevate)</w:t>
      </w:r>
    </w:p>
    <w:p w14:paraId="03DC03BB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</w:p>
    <w:p w14:paraId="2A87DA00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7. </w:t>
      </w:r>
      <w:r w:rsidRPr="00B317B5">
        <w:rPr>
          <w:b/>
        </w:rPr>
        <w:tab/>
        <w:t>Mednarodna odmevnost</w:t>
      </w:r>
    </w:p>
    <w:p w14:paraId="38C30D43" w14:textId="77777777" w:rsidR="00B317B5" w:rsidRPr="00B317B5" w:rsidRDefault="00B317B5" w:rsidP="00B317B5">
      <w:pPr>
        <w:rPr>
          <w:b/>
        </w:rPr>
      </w:pPr>
    </w:p>
    <w:p w14:paraId="2DE0A652" w14:textId="77777777" w:rsidR="00B317B5" w:rsidRPr="00B317B5" w:rsidRDefault="00B317B5" w:rsidP="00B317B5">
      <w:r w:rsidRPr="00B317B5">
        <w:rPr>
          <w:b/>
        </w:rPr>
        <w:t>Čisti citati po letih (</w:t>
      </w:r>
      <w:proofErr w:type="spellStart"/>
      <w:r w:rsidRPr="00B317B5">
        <w:rPr>
          <w:b/>
        </w:rPr>
        <w:t>Wo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WoS</w:t>
      </w:r>
      <w:proofErr w:type="spellEnd"/>
      <w:r w:rsidRPr="00B317B5">
        <w:t>)</w:t>
      </w:r>
    </w:p>
    <w:p w14:paraId="1E596F9B" w14:textId="77777777" w:rsidR="00B317B5" w:rsidRPr="00B317B5" w:rsidRDefault="00B317B5" w:rsidP="00B317B5">
      <w:pPr>
        <w:rPr>
          <w:highlight w:val="yellow"/>
        </w:rPr>
      </w:pPr>
    </w:p>
    <w:p w14:paraId="681B62A6" w14:textId="77777777" w:rsidR="00B317B5" w:rsidRPr="00B317B5" w:rsidRDefault="00B317B5" w:rsidP="00B317B5">
      <w:pPr>
        <w:rPr>
          <w:highlight w:val="yellow"/>
        </w:rPr>
      </w:pPr>
      <w:r w:rsidRPr="00B317B5">
        <w:rPr>
          <w:b/>
        </w:rPr>
        <w:t>Čisti citati po letih (</w:t>
      </w:r>
      <w:proofErr w:type="spellStart"/>
      <w:r w:rsidRPr="00B317B5">
        <w:rPr>
          <w:b/>
        </w:rPr>
        <w:t>Scopu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Scopus</w:t>
      </w:r>
      <w:proofErr w:type="spellEnd"/>
      <w:r w:rsidRPr="00B317B5">
        <w:t>)</w:t>
      </w:r>
    </w:p>
    <w:p w14:paraId="7DA4763C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B317B5" w:rsidRPr="00B317B5" w14:paraId="4DBB2340" w14:textId="77777777" w:rsidTr="00267BF2">
        <w:tc>
          <w:tcPr>
            <w:tcW w:w="9622" w:type="dxa"/>
            <w:gridSpan w:val="2"/>
            <w:vAlign w:val="center"/>
          </w:tcPr>
          <w:p w14:paraId="2958C646" w14:textId="77777777" w:rsidR="00B317B5" w:rsidRPr="00B317B5" w:rsidRDefault="00B317B5" w:rsidP="00B317B5">
            <w:pPr>
              <w:keepNext/>
              <w:spacing w:after="120" w:line="264" w:lineRule="auto"/>
              <w:jc w:val="center"/>
              <w:rPr>
                <w:b/>
              </w:rPr>
            </w:pPr>
            <w:r w:rsidRPr="00B317B5">
              <w:rPr>
                <w:b/>
              </w:rPr>
              <w:t xml:space="preserve">Mednarodna odmevnost, ki ni zajeta s </w:t>
            </w:r>
            <w:proofErr w:type="spellStart"/>
            <w:r w:rsidRPr="00B317B5">
              <w:rPr>
                <w:b/>
              </w:rPr>
              <w:t>citiranostjo</w:t>
            </w:r>
            <w:proofErr w:type="spellEnd"/>
            <w:r w:rsidRPr="00B317B5">
              <w:rPr>
                <w:b/>
              </w:rPr>
              <w:t xml:space="preserve"> po </w:t>
            </w:r>
            <w:proofErr w:type="spellStart"/>
            <w:r w:rsidRPr="00B317B5">
              <w:rPr>
                <w:b/>
              </w:rPr>
              <w:t>WoS</w:t>
            </w:r>
            <w:proofErr w:type="spellEnd"/>
            <w:r w:rsidRPr="00B317B5">
              <w:rPr>
                <w:b/>
              </w:rPr>
              <w:t xml:space="preserve"> ali </w:t>
            </w:r>
            <w:proofErr w:type="spellStart"/>
            <w:r w:rsidRPr="00B317B5">
              <w:rPr>
                <w:b/>
              </w:rPr>
              <w:t>Scopus</w:t>
            </w:r>
            <w:proofErr w:type="spellEnd"/>
          </w:p>
        </w:tc>
      </w:tr>
      <w:tr w:rsidR="00B317B5" w:rsidRPr="00B317B5" w14:paraId="237C41E5" w14:textId="77777777" w:rsidTr="00267BF2">
        <w:tc>
          <w:tcPr>
            <w:tcW w:w="4816" w:type="dxa"/>
            <w:vAlign w:val="center"/>
          </w:tcPr>
          <w:p w14:paraId="1F443474" w14:textId="77777777" w:rsidR="00B317B5" w:rsidRPr="00B317B5" w:rsidRDefault="00B317B5" w:rsidP="00B317B5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169D16B1" w14:textId="77777777" w:rsidR="00B317B5" w:rsidRPr="00B317B5" w:rsidRDefault="00B317B5" w:rsidP="00B317B5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Utemeljitev odmevnosti (npr. delo, v katerem se citat pojavi)</w:t>
            </w:r>
          </w:p>
        </w:tc>
      </w:tr>
      <w:tr w:rsidR="00B317B5" w:rsidRPr="00B317B5" w14:paraId="1D7115DD" w14:textId="77777777" w:rsidTr="00267BF2">
        <w:tc>
          <w:tcPr>
            <w:tcW w:w="4816" w:type="dxa"/>
          </w:tcPr>
          <w:p w14:paraId="70F8AD81" w14:textId="77777777" w:rsidR="00B317B5" w:rsidRPr="00B317B5" w:rsidRDefault="00B317B5" w:rsidP="00B317B5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0F251A5D" w14:textId="77777777" w:rsidR="00B317B5" w:rsidRPr="00B317B5" w:rsidRDefault="00B317B5" w:rsidP="00B317B5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317B5" w:rsidRPr="00B317B5" w14:paraId="069A7F89" w14:textId="77777777" w:rsidTr="00267BF2">
        <w:tc>
          <w:tcPr>
            <w:tcW w:w="4816" w:type="dxa"/>
          </w:tcPr>
          <w:p w14:paraId="16607BFB" w14:textId="77777777" w:rsidR="00B317B5" w:rsidRPr="00B317B5" w:rsidRDefault="00B317B5" w:rsidP="00B317B5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0E81049C" w14:textId="77777777" w:rsidR="00B317B5" w:rsidRPr="00B317B5" w:rsidRDefault="00B317B5" w:rsidP="00B317B5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</w:tbl>
    <w:p w14:paraId="701B5A59" w14:textId="77777777" w:rsidR="00B317B5" w:rsidRPr="00B317B5" w:rsidRDefault="00B317B5" w:rsidP="00B317B5">
      <w:pPr>
        <w:keepNext/>
        <w:numPr>
          <w:ilvl w:val="1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Najbolj citirana in odmevna dela</w:t>
      </w:r>
    </w:p>
    <w:p w14:paraId="6465EF48" w14:textId="77777777" w:rsidR="00B317B5" w:rsidRPr="00B317B5" w:rsidRDefault="00B317B5" w:rsidP="00B317B5">
      <w:pPr>
        <w:keepNext/>
        <w:spacing w:before="360" w:after="120" w:line="264" w:lineRule="auto"/>
      </w:pPr>
      <w:r w:rsidRPr="00B317B5">
        <w:rPr>
          <w:highlight w:val="yellow"/>
        </w:rPr>
        <w:t>Navedite največ tri najbolj citirana dela (z bibliografskimi podatki o objavi) in pri vsakem delu število čistih citatov.</w:t>
      </w:r>
      <w:r w:rsidRPr="00B317B5">
        <w:t xml:space="preserve"> </w:t>
      </w:r>
    </w:p>
    <w:p w14:paraId="35998D2D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rPr>
          <w:highlight w:val="yellow"/>
          <w:u w:val="single"/>
        </w:rPr>
      </w:pPr>
    </w:p>
    <w:p w14:paraId="5EC9C007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Kazalci mednarodne odmevnosti, ki jih predpisuje Priloga UL AG:</w:t>
      </w:r>
    </w:p>
    <w:p w14:paraId="7CD8ADB9" w14:textId="77777777" w:rsidR="00B317B5" w:rsidRPr="00B317B5" w:rsidRDefault="00B317B5" w:rsidP="00B317B5">
      <w:pPr>
        <w:spacing w:before="0" w:after="0"/>
      </w:pPr>
    </w:p>
    <w:p w14:paraId="1F8D829A" w14:textId="77777777" w:rsidR="00B317B5" w:rsidRPr="00B317B5" w:rsidRDefault="00B317B5" w:rsidP="00B317B5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Znanstvena dela</w:t>
      </w:r>
    </w:p>
    <w:p w14:paraId="12D8131B" w14:textId="77777777" w:rsidR="00B317B5" w:rsidRPr="00B317B5" w:rsidRDefault="00B317B5" w:rsidP="00B317B5">
      <w:pPr>
        <w:spacing w:before="0" w:after="0"/>
        <w:rPr>
          <w:b/>
          <w:highlight w:val="yellow"/>
        </w:rPr>
      </w:pPr>
    </w:p>
    <w:p w14:paraId="0661BF64" w14:textId="77777777" w:rsidR="00B317B5" w:rsidRPr="00B317B5" w:rsidRDefault="00B317B5" w:rsidP="00B317B5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3. točko Priloge UL AG k Merilom za volitve v nazive visokošolskih učiteljev, znanstvenih delavcev ter sodelavcev.</w:t>
      </w:r>
    </w:p>
    <w:p w14:paraId="6EF804DD" w14:textId="77777777" w:rsidR="00B317B5" w:rsidRPr="00B317B5" w:rsidRDefault="00B317B5" w:rsidP="00B317B5">
      <w:pPr>
        <w:spacing w:before="0" w:after="0"/>
      </w:pPr>
    </w:p>
    <w:p w14:paraId="3BDF9290" w14:textId="77777777" w:rsidR="00B317B5" w:rsidRPr="00B317B5" w:rsidRDefault="00B317B5" w:rsidP="00B317B5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Umetniška dela</w:t>
      </w:r>
    </w:p>
    <w:p w14:paraId="0B0676F5" w14:textId="77777777" w:rsidR="00B317B5" w:rsidRPr="00B317B5" w:rsidRDefault="00B317B5" w:rsidP="00B317B5">
      <w:pPr>
        <w:spacing w:before="0" w:after="0"/>
      </w:pPr>
    </w:p>
    <w:p w14:paraId="120E43EA" w14:textId="77777777" w:rsidR="00B317B5" w:rsidRPr="00B317B5" w:rsidRDefault="00B317B5" w:rsidP="00B317B5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4. točko Priloge UL AG k Merilom za volitve v nazive visokošolskih učiteljev, znanstvenih delavcev ter sodelavcev.</w:t>
      </w:r>
    </w:p>
    <w:p w14:paraId="4850103E" w14:textId="77777777" w:rsidR="00B317B5" w:rsidRPr="00B317B5" w:rsidRDefault="00B317B5" w:rsidP="00B317B5">
      <w:pPr>
        <w:spacing w:before="0" w:after="0"/>
        <w:rPr>
          <w:b/>
        </w:rPr>
      </w:pPr>
      <w:r w:rsidRPr="00B317B5">
        <w:br w:type="page"/>
      </w:r>
    </w:p>
    <w:p w14:paraId="428C091E" w14:textId="77777777" w:rsidR="00B317B5" w:rsidRPr="00B317B5" w:rsidRDefault="00B317B5" w:rsidP="00B317B5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lastRenderedPageBreak/>
        <w:t>Nagrade in priznanja (datum, nagrada oz. priznanje)</w:t>
      </w:r>
    </w:p>
    <w:p w14:paraId="1146A1A3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</w:p>
    <w:p w14:paraId="5DB3A69B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9.</w:t>
      </w:r>
      <w:r w:rsidRPr="00B317B5">
        <w:rPr>
          <w:b/>
        </w:rPr>
        <w:tab/>
        <w:t>Projekti</w:t>
      </w:r>
    </w:p>
    <w:p w14:paraId="500B7195" w14:textId="77777777" w:rsidR="00B317B5" w:rsidRPr="00B317B5" w:rsidRDefault="00B317B5" w:rsidP="00B317B5">
      <w:r w:rsidRPr="00B317B5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621142D5" w14:textId="77777777" w:rsidR="00B317B5" w:rsidRPr="00B317B5" w:rsidRDefault="00B317B5" w:rsidP="00B317B5"/>
    <w:p w14:paraId="4B3DE030" w14:textId="77777777" w:rsidR="00B317B5" w:rsidRPr="00B317B5" w:rsidRDefault="00B317B5" w:rsidP="00B317B5">
      <w:pPr>
        <w:jc w:val="center"/>
        <w:rPr>
          <w:b/>
        </w:rPr>
      </w:pPr>
      <w:r w:rsidRPr="00B317B5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B317B5" w:rsidRPr="00B317B5" w14:paraId="0D1F1DC7" w14:textId="77777777" w:rsidTr="00267BF2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CE601D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A07BC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790E9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Financer</w:t>
            </w:r>
          </w:p>
        </w:tc>
      </w:tr>
      <w:tr w:rsidR="00B317B5" w:rsidRPr="00B317B5" w14:paraId="7EAC4DA1" w14:textId="77777777" w:rsidTr="00267BF2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7DC61AC1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3FD588C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193AC535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  <w:tr w:rsidR="00B317B5" w:rsidRPr="00B317B5" w14:paraId="221D31F8" w14:textId="77777777" w:rsidTr="00267BF2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332B0F5A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15F8BEE6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2C030CF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  <w:tr w:rsidR="00B317B5" w:rsidRPr="00B317B5" w14:paraId="4DF96D20" w14:textId="77777777" w:rsidTr="00267BF2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5512B67C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49EF9727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786806C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</w:tbl>
    <w:p w14:paraId="74DC3FCF" w14:textId="77777777" w:rsidR="00B317B5" w:rsidRPr="00B317B5" w:rsidRDefault="00B317B5" w:rsidP="00B317B5"/>
    <w:p w14:paraId="4088EA93" w14:textId="77777777" w:rsidR="00B317B5" w:rsidRPr="00B317B5" w:rsidRDefault="00B317B5" w:rsidP="00B317B5">
      <w:r w:rsidRPr="00B317B5">
        <w:rPr>
          <w:highlight w:val="yellow"/>
        </w:rPr>
        <w:t>Navedite ostale projekte, pri katerih ste sodelovali. V rubriki »Način sodelovanja« navedite vašo vlogo v projektnem timu.</w:t>
      </w:r>
    </w:p>
    <w:p w14:paraId="5F9BE556" w14:textId="77777777" w:rsidR="00B317B5" w:rsidRPr="00B317B5" w:rsidRDefault="00B317B5" w:rsidP="00B317B5">
      <w:pPr>
        <w:jc w:val="center"/>
        <w:rPr>
          <w:b/>
        </w:rPr>
      </w:pPr>
      <w:r w:rsidRPr="00B317B5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B317B5" w:rsidRPr="00B317B5" w14:paraId="77613484" w14:textId="77777777" w:rsidTr="00267BF2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A0F92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4537E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33E191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Način sodelovanja</w:t>
            </w:r>
          </w:p>
        </w:tc>
      </w:tr>
      <w:tr w:rsidR="00B317B5" w:rsidRPr="00B317B5" w14:paraId="7A34CD8D" w14:textId="77777777" w:rsidTr="00267BF2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672898AC" w14:textId="77777777" w:rsidR="00B317B5" w:rsidRPr="00B317B5" w:rsidRDefault="00B317B5" w:rsidP="00B317B5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B75EDE8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16349495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  <w:tr w:rsidR="00B317B5" w:rsidRPr="00B317B5" w14:paraId="188FC4D6" w14:textId="77777777" w:rsidTr="00267BF2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56BE879E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666599BA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2C772E6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  <w:tr w:rsidR="00B317B5" w:rsidRPr="00B317B5" w14:paraId="5C5BEFA6" w14:textId="77777777" w:rsidTr="00267BF2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5E7F1311" w14:textId="77777777" w:rsidR="00B317B5" w:rsidRPr="00B317B5" w:rsidDel="00B91630" w:rsidRDefault="00B317B5" w:rsidP="00B317B5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4C0B5E66" w14:textId="77777777" w:rsidR="00B317B5" w:rsidRPr="00B317B5" w:rsidDel="00B91630" w:rsidRDefault="00B317B5" w:rsidP="00B317B5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B31461E" w14:textId="77777777" w:rsidR="00B317B5" w:rsidRPr="00B317B5" w:rsidDel="00B91630" w:rsidRDefault="00B317B5" w:rsidP="00B317B5">
            <w:pPr>
              <w:rPr>
                <w:highlight w:val="yellow"/>
              </w:rPr>
            </w:pPr>
          </w:p>
        </w:tc>
      </w:tr>
    </w:tbl>
    <w:p w14:paraId="4E058BCB" w14:textId="77777777" w:rsidR="00B317B5" w:rsidRPr="00B317B5" w:rsidRDefault="00B317B5" w:rsidP="00B317B5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Pedagoško delo</w:t>
      </w:r>
    </w:p>
    <w:p w14:paraId="45D0D871" w14:textId="77777777" w:rsidR="00B317B5" w:rsidRPr="00B317B5" w:rsidRDefault="00B317B5" w:rsidP="00B317B5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Navedite predmete, ki ste jih izvajali v zadnjem habilitacijskem obdobju.</w:t>
      </w:r>
    </w:p>
    <w:p w14:paraId="780C3DE4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Višji strokovni študij:</w:t>
      </w:r>
    </w:p>
    <w:p w14:paraId="08AF41AD" w14:textId="77777777" w:rsidR="00B317B5" w:rsidRPr="00B317B5" w:rsidRDefault="00B317B5" w:rsidP="00B317B5">
      <w:pPr>
        <w:spacing w:before="0" w:after="0"/>
        <w:rPr>
          <w:b/>
        </w:rPr>
      </w:pPr>
    </w:p>
    <w:p w14:paraId="4677486A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Visokošolski študij:</w:t>
      </w:r>
    </w:p>
    <w:p w14:paraId="6921D7AF" w14:textId="77777777" w:rsidR="00B317B5" w:rsidRPr="00B317B5" w:rsidRDefault="00B317B5" w:rsidP="00B317B5">
      <w:pPr>
        <w:rPr>
          <w:b/>
        </w:rPr>
      </w:pPr>
    </w:p>
    <w:p w14:paraId="525C31DC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1. stopnja</w:t>
      </w:r>
    </w:p>
    <w:p w14:paraId="35F1A43B" w14:textId="77777777" w:rsidR="00B317B5" w:rsidRPr="00B317B5" w:rsidRDefault="00B317B5" w:rsidP="00B317B5">
      <w:pPr>
        <w:rPr>
          <w:b/>
        </w:rPr>
      </w:pPr>
    </w:p>
    <w:p w14:paraId="12364713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2. stopnja</w:t>
      </w:r>
    </w:p>
    <w:p w14:paraId="47515CFF" w14:textId="77777777" w:rsidR="00B317B5" w:rsidRPr="00B317B5" w:rsidRDefault="00B317B5" w:rsidP="00B317B5">
      <w:pPr>
        <w:rPr>
          <w:b/>
        </w:rPr>
      </w:pPr>
    </w:p>
    <w:p w14:paraId="17698C37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3. stopnja</w:t>
      </w:r>
    </w:p>
    <w:p w14:paraId="4734CAD5" w14:textId="77777777" w:rsidR="00B317B5" w:rsidRPr="00B317B5" w:rsidRDefault="00B317B5" w:rsidP="00B317B5">
      <w:pPr>
        <w:rPr>
          <w:b/>
        </w:rPr>
      </w:pPr>
    </w:p>
    <w:p w14:paraId="4F5637B4" w14:textId="77777777" w:rsidR="00B317B5" w:rsidRPr="00B317B5" w:rsidRDefault="00B317B5" w:rsidP="00B317B5">
      <w:pPr>
        <w:rPr>
          <w:b/>
        </w:rPr>
      </w:pPr>
    </w:p>
    <w:p w14:paraId="39A3C491" w14:textId="77777777" w:rsidR="00B317B5" w:rsidRPr="00B317B5" w:rsidRDefault="00B317B5" w:rsidP="00B317B5">
      <w:pPr>
        <w:rPr>
          <w:b/>
        </w:rPr>
      </w:pPr>
    </w:p>
    <w:p w14:paraId="5AB8AFCA" w14:textId="77777777" w:rsidR="00B317B5" w:rsidRPr="00B317B5" w:rsidRDefault="00B317B5" w:rsidP="00B317B5">
      <w:pPr>
        <w:rPr>
          <w:b/>
        </w:rPr>
      </w:pPr>
    </w:p>
    <w:p w14:paraId="7A3CAC4D" w14:textId="77777777" w:rsidR="00B317B5" w:rsidRPr="00B317B5" w:rsidRDefault="00B317B5" w:rsidP="00B317B5">
      <w:pPr>
        <w:rPr>
          <w:b/>
        </w:rPr>
      </w:pPr>
    </w:p>
    <w:p w14:paraId="04AAF099" w14:textId="77777777" w:rsidR="00B317B5" w:rsidRPr="00B317B5" w:rsidRDefault="00B317B5" w:rsidP="00B317B5">
      <w:pPr>
        <w:rPr>
          <w:b/>
        </w:rPr>
      </w:pPr>
    </w:p>
    <w:p w14:paraId="2CDCE357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317B5">
        <w:rPr>
          <w:b/>
        </w:rPr>
        <w:lastRenderedPageBreak/>
        <w:t>Mentorstva:</w:t>
      </w:r>
    </w:p>
    <w:p w14:paraId="310A5E91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rPr>
          <w:highlight w:val="yellow"/>
        </w:rPr>
        <w:t xml:space="preserve">Vpišite število mentorstev za uspešno končana in zaključena usposabljanja ter mentorstva pri </w:t>
      </w:r>
    </w:p>
    <w:p w14:paraId="75DAB1F8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rPr>
          <w:highlight w:val="yellow"/>
        </w:rPr>
        <w:t>študentskih umetniških in raziskovalnih nalogah ter nagradah.</w:t>
      </w:r>
    </w:p>
    <w:p w14:paraId="61EA7A5E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</w:p>
    <w:p w14:paraId="7B654AFA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raziskovalnih nalogah: _________________________________________</w:t>
      </w:r>
    </w:p>
    <w:p w14:paraId="77FA490F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umetniških nalogah: ____________________________________________</w:t>
      </w:r>
    </w:p>
    <w:p w14:paraId="57D1C88C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nagrajenih študentskih umetniških in raziskovalnih nalogah: ____________</w:t>
      </w:r>
    </w:p>
    <w:p w14:paraId="260785B1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e diplome (1. stopnja):_______________________________________________________________</w:t>
      </w:r>
    </w:p>
    <w:p w14:paraId="09A0A12F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i magisteriji (2. stopnja):____________________________________________________________</w:t>
      </w:r>
    </w:p>
    <w:p w14:paraId="72543F4B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Specializacije:____________________________________________________________________________________</w:t>
      </w:r>
    </w:p>
    <w:p w14:paraId="250D1B6E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nanstveni magisteriji: _________________________________________________________________________</w:t>
      </w:r>
    </w:p>
    <w:p w14:paraId="02E2161E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Doktorati (3. stopnja): _________________________________________________________________________</w:t>
      </w:r>
    </w:p>
    <w:p w14:paraId="3677377E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akademijske):___________________________________________________________</w:t>
      </w:r>
    </w:p>
    <w:p w14:paraId="1698B844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univerzitetne): _________________________________________________________</w:t>
      </w:r>
    </w:p>
    <w:p w14:paraId="7BE1CADD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Nacionalne in mednarodne nagrade: _________________________________________________________</w:t>
      </w:r>
    </w:p>
    <w:p w14:paraId="2030690A" w14:textId="77777777" w:rsidR="00B317B5" w:rsidRPr="00B317B5" w:rsidRDefault="00B317B5" w:rsidP="00B317B5">
      <w:pPr>
        <w:rPr>
          <w:b/>
        </w:rPr>
      </w:pPr>
    </w:p>
    <w:p w14:paraId="7C3A55B5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11.</w:t>
      </w:r>
      <w:r w:rsidRPr="00B317B5">
        <w:rPr>
          <w:b/>
        </w:rPr>
        <w:tab/>
        <w:t>Delovanje na tujih ustanovah oz. sodelovanje v žiriji pri pomembnih mednarodnih umetniških tekmovanjih ali natečajih ali na mednarodnih prireditvah, ki so glede na prostor in kraj dogajanja izjemnega pomena</w:t>
      </w:r>
    </w:p>
    <w:p w14:paraId="64F6FFFB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>Navedite samo pomembna gostovanja v skladu z Merili. Ob instituciji v oklepaju navedite tudi</w:t>
      </w:r>
    </w:p>
    <w:p w14:paraId="72C72A81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 gostitelja in čas trajanja gostovanja.</w:t>
      </w:r>
    </w:p>
    <w:p w14:paraId="5DB68D66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</w:p>
    <w:p w14:paraId="3F5B69AE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2. </w:t>
      </w:r>
      <w:r w:rsidRPr="00B317B5">
        <w:rPr>
          <w:b/>
        </w:rPr>
        <w:tab/>
        <w:t>Pomembna vabljena predavanja in umetniške delavnice v tujini</w:t>
      </w:r>
    </w:p>
    <w:p w14:paraId="30F21A12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naslov predavanja oz. umetniške dejavnosti in institucijo oziroma dogodek, kjer ste </w:t>
      </w:r>
    </w:p>
    <w:p w14:paraId="52DEE08E" w14:textId="77777777" w:rsidR="00B317B5" w:rsidRPr="00B317B5" w:rsidRDefault="00B317B5" w:rsidP="00B317B5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vabljeno predavanje oz. delavnico imeli.</w:t>
      </w:r>
    </w:p>
    <w:p w14:paraId="4B599462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</w:p>
    <w:p w14:paraId="469E438D" w14:textId="77777777" w:rsidR="00B317B5" w:rsidRPr="00B317B5" w:rsidRDefault="00B317B5" w:rsidP="00B317B5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3. </w:t>
      </w:r>
      <w:r w:rsidRPr="00B317B5">
        <w:rPr>
          <w:b/>
        </w:rPr>
        <w:tab/>
        <w:t>Strokovno delo</w:t>
      </w:r>
      <w:r w:rsidRPr="00B317B5">
        <w:rPr>
          <w:b/>
        </w:rPr>
        <w:tab/>
      </w:r>
    </w:p>
    <w:p w14:paraId="40924ACB" w14:textId="77777777" w:rsidR="00B317B5" w:rsidRPr="00B317B5" w:rsidRDefault="00B317B5" w:rsidP="00B317B5">
      <w:pPr>
        <w:keepNext/>
        <w:spacing w:before="360" w:after="120" w:line="264" w:lineRule="auto"/>
        <w:ind w:left="425" w:hanging="425"/>
      </w:pPr>
      <w:r w:rsidRPr="00B317B5">
        <w:tab/>
      </w:r>
      <w:r w:rsidRPr="00B317B5">
        <w:rPr>
          <w:highlight w:val="yellow"/>
        </w:rPr>
        <w:t>Navedite pomembnejša opravljena strokovna dela in jih primerno razvrstite.</w:t>
      </w:r>
    </w:p>
    <w:p w14:paraId="474C2E07" w14:textId="77777777" w:rsidR="00B317B5" w:rsidRPr="00B317B5" w:rsidRDefault="00B317B5" w:rsidP="00B317B5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</w:p>
    <w:p w14:paraId="508EAC0B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Sodelovanje v komisijah na akademiji in univerzi:</w:t>
      </w:r>
    </w:p>
    <w:p w14:paraId="0C6AF23F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DDC22F7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Priprava poletnih šol, seminarjev in delavnic:</w:t>
      </w:r>
    </w:p>
    <w:p w14:paraId="013653E6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1C3D3CE7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uredniških odborih znanstvenih revij in strokovnih svetih umetniških institucij:</w:t>
      </w:r>
    </w:p>
    <w:p w14:paraId="7456330C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29F1437E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programskih odborih nacionalnih in mednarodnih konferenc, festivalov in razstav:</w:t>
      </w:r>
    </w:p>
    <w:p w14:paraId="27B6F8D7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31750F32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Recenzentsko delo v mednarodnih revijah in projektnih agencijah:</w:t>
      </w:r>
    </w:p>
    <w:p w14:paraId="72D4C8C1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68267AEA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4. </w:t>
      </w:r>
      <w:r w:rsidRPr="00B317B5">
        <w:rPr>
          <w:b/>
        </w:rPr>
        <w:tab/>
        <w:t>Do pet najpomembnejših dosežkov, ki niso zajeti v zgornjih točkah</w:t>
      </w:r>
    </w:p>
    <w:p w14:paraId="274644F1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do pet najpomembnejših dosežkov, ki so povezani z vašo vlogo in izpolnjevanjem </w:t>
      </w:r>
    </w:p>
    <w:p w14:paraId="4DCF9489" w14:textId="77777777" w:rsidR="00B317B5" w:rsidRPr="00B317B5" w:rsidRDefault="00B317B5" w:rsidP="00B317B5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habilitacijskih kriterijev.</w:t>
      </w:r>
    </w:p>
    <w:p w14:paraId="413A4227" w14:textId="06D4DED5" w:rsidR="00E47D53" w:rsidRDefault="00E47D53">
      <w:pPr>
        <w:spacing w:before="0" w:after="0"/>
        <w:rPr>
          <w:b/>
        </w:rPr>
      </w:pPr>
    </w:p>
    <w:p w14:paraId="00F678FD" w14:textId="73DB5AE0" w:rsidR="005652A5" w:rsidRDefault="00D25DE3" w:rsidP="001064B4">
      <w:pPr>
        <w:pStyle w:val="Naslov"/>
      </w:pPr>
      <w:r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245007FC" w14:textId="77777777" w:rsidR="00245C57" w:rsidRPr="00245C57" w:rsidRDefault="00245C57" w:rsidP="00245C57">
      <w:pPr>
        <w:jc w:val="both"/>
      </w:pPr>
      <w:r w:rsidRPr="00245C57">
        <w:rPr>
          <w:highlight w:val="yellow"/>
        </w:rPr>
        <w:t xml:space="preserve">Na voljo sta dve tabeli (za znanstveno in umetniško področje), obdržite samo tisto, ki je uporabna za vaše področje. Tabeli vsebujeta vse zahtevane kvantitativne pogoje. V izbrani tabeli izpolnite stolpca </w:t>
      </w:r>
      <w:r w:rsidRPr="00245C57">
        <w:rPr>
          <w:b/>
          <w:highlight w:val="yellow"/>
        </w:rPr>
        <w:t>Enote</w:t>
      </w:r>
      <w:r w:rsidRPr="00245C57">
        <w:rPr>
          <w:highlight w:val="yellow"/>
        </w:rPr>
        <w:t xml:space="preserve"> in </w:t>
      </w:r>
      <w:r w:rsidRPr="00245C57">
        <w:rPr>
          <w:b/>
          <w:highlight w:val="yellow"/>
        </w:rPr>
        <w:t>Doseženo</w:t>
      </w:r>
      <w:r w:rsidRPr="00245C57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4045F9BC" w14:textId="24318F20" w:rsidR="00AC463D" w:rsidRPr="001064B4" w:rsidRDefault="00245C57" w:rsidP="001064B4">
      <w:pPr>
        <w:rPr>
          <w:highlight w:val="red"/>
        </w:rPr>
      </w:pPr>
      <w:r w:rsidRPr="007635E2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870E53">
        <w:trPr>
          <w:trHeight w:val="228"/>
        </w:trPr>
        <w:tc>
          <w:tcPr>
            <w:tcW w:w="3524" w:type="dxa"/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245C57" w:rsidRPr="00673A43" w14:paraId="2D60DCFC" w14:textId="77777777" w:rsidTr="001064B4">
        <w:trPr>
          <w:trHeight w:val="447"/>
        </w:trPr>
        <w:tc>
          <w:tcPr>
            <w:tcW w:w="3524" w:type="dxa"/>
          </w:tcPr>
          <w:p w14:paraId="68E98624" w14:textId="4A683244" w:rsidR="00245C57" w:rsidRPr="001064B4" w:rsidRDefault="00245C57" w:rsidP="00245C57">
            <w:pPr>
              <w:rPr>
                <w:iCs/>
              </w:rPr>
            </w:pPr>
            <w:bookmarkStart w:id="0" w:name="_Hlk505411933"/>
            <w:bookmarkStart w:id="1" w:name="_Hlk505413625"/>
            <w:r>
              <w:rPr>
                <w:iCs/>
              </w:rPr>
              <w:t>Pomembna dela (42. člen Meril)</w:t>
            </w:r>
            <w:r w:rsidRPr="001064B4">
              <w:rPr>
                <w:iCs/>
              </w:rPr>
              <w:t>, pri katerih je bil kandidat prvi ali vodilni avtor</w:t>
            </w:r>
            <w:bookmarkEnd w:id="0"/>
          </w:p>
        </w:tc>
        <w:tc>
          <w:tcPr>
            <w:tcW w:w="2071" w:type="dxa"/>
          </w:tcPr>
          <w:p w14:paraId="7F92F712" w14:textId="77777777" w:rsidR="00245C57" w:rsidRPr="00686EE6" w:rsidRDefault="00245C57" w:rsidP="00245C57">
            <w:pPr>
              <w:rPr>
                <w:highlight w:val="green"/>
              </w:rPr>
            </w:pPr>
            <w:proofErr w:type="spellStart"/>
            <w:r w:rsidRPr="00686EE6">
              <w:rPr>
                <w:highlight w:val="green"/>
              </w:rPr>
              <w:t>Zap</w:t>
            </w:r>
            <w:proofErr w:type="spellEnd"/>
            <w:r w:rsidRPr="00686EE6">
              <w:rPr>
                <w:highlight w:val="green"/>
              </w:rPr>
              <w:t xml:space="preserve">. št. v bibliografiji oz. </w:t>
            </w:r>
            <w:proofErr w:type="spellStart"/>
            <w:r w:rsidRPr="00686EE6">
              <w:rPr>
                <w:highlight w:val="green"/>
              </w:rPr>
              <w:t>točkovalniku</w:t>
            </w:r>
            <w:proofErr w:type="spellEnd"/>
          </w:p>
          <w:p w14:paraId="441D7995" w14:textId="77777777" w:rsidR="00245C57" w:rsidRPr="00686EE6" w:rsidRDefault="00245C57" w:rsidP="00245C57">
            <w:pPr>
              <w:rPr>
                <w:highlight w:val="green"/>
              </w:rPr>
            </w:pPr>
            <w:r w:rsidRPr="00686EE6">
              <w:rPr>
                <w:highlight w:val="green"/>
              </w:rPr>
              <w:t xml:space="preserve">Primer: </w:t>
            </w:r>
          </w:p>
          <w:p w14:paraId="61CC0D5C" w14:textId="1C4C8CED" w:rsidR="00245C57" w:rsidRDefault="00245C57" w:rsidP="00245C57">
            <w:pPr>
              <w:rPr>
                <w:highlight w:val="yellow"/>
              </w:rPr>
            </w:pPr>
            <w:r w:rsidRPr="00CD62A3">
              <w:rPr>
                <w:highlight w:val="green"/>
              </w:rPr>
              <w:t>22,23,24-31</w:t>
            </w:r>
          </w:p>
        </w:tc>
        <w:tc>
          <w:tcPr>
            <w:tcW w:w="1701" w:type="dxa"/>
          </w:tcPr>
          <w:p w14:paraId="6E051C23" w14:textId="350259DF" w:rsidR="00245C57" w:rsidRPr="0042722A" w:rsidRDefault="00245C57" w:rsidP="00245C57">
            <w:pPr>
              <w:jc w:val="center"/>
              <w:rPr>
                <w:b/>
              </w:rPr>
            </w:pPr>
            <w:r>
              <w:rPr>
                <w:b/>
              </w:rPr>
              <w:t>3 dela</w:t>
            </w:r>
          </w:p>
        </w:tc>
        <w:tc>
          <w:tcPr>
            <w:tcW w:w="2406" w:type="dxa"/>
          </w:tcPr>
          <w:p w14:paraId="55154E12" w14:textId="3FC732D2" w:rsidR="00245C57" w:rsidRDefault="00245C57" w:rsidP="00245C57">
            <w:pPr>
              <w:jc w:val="center"/>
              <w:rPr>
                <w:highlight w:val="yellow"/>
              </w:rPr>
            </w:pPr>
          </w:p>
        </w:tc>
      </w:tr>
      <w:tr w:rsidR="00245C57" w:rsidRPr="00673A43" w14:paraId="7CBAD0FE" w14:textId="77777777" w:rsidTr="001064B4">
        <w:trPr>
          <w:trHeight w:val="1106"/>
        </w:trPr>
        <w:tc>
          <w:tcPr>
            <w:tcW w:w="3524" w:type="dxa"/>
          </w:tcPr>
          <w:p w14:paraId="61ACC778" w14:textId="4B000A23" w:rsidR="00245C57" w:rsidRPr="001064B4" w:rsidRDefault="00245C57" w:rsidP="00245C57">
            <w:pPr>
              <w:ind w:left="284"/>
              <w:rPr>
                <w:iCs/>
              </w:rPr>
            </w:pPr>
            <w:bookmarkStart w:id="2" w:name="_Hlk505413868"/>
            <w:bookmarkEnd w:id="1"/>
            <w:r w:rsidRPr="001064B4">
              <w:rPr>
                <w:iCs/>
              </w:rPr>
              <w:t>Od tega članki objavljeni v revijah, indeksiranih v SSCI, ali SCI revijah z IF&gt;0 oz. AHCI revije ali v revijah, ki so po kakovosti in mednarodni odmevnosti primerljive z omenjenimi revijami (I., II. ali III. skupina)</w:t>
            </w:r>
          </w:p>
        </w:tc>
        <w:tc>
          <w:tcPr>
            <w:tcW w:w="2071" w:type="dxa"/>
          </w:tcPr>
          <w:p w14:paraId="3C6D3C3B" w14:textId="57F56A25" w:rsidR="00245C57" w:rsidRDefault="00245C57" w:rsidP="00245C57">
            <w:pPr>
              <w:rPr>
                <w:highlight w:val="yellow"/>
              </w:rPr>
            </w:pPr>
          </w:p>
        </w:tc>
        <w:tc>
          <w:tcPr>
            <w:tcW w:w="1701" w:type="dxa"/>
          </w:tcPr>
          <w:p w14:paraId="45AC8404" w14:textId="2FA95DBA" w:rsidR="00245C57" w:rsidRDefault="00245C57" w:rsidP="00245C57">
            <w:pPr>
              <w:jc w:val="center"/>
              <w:rPr>
                <w:b/>
              </w:rPr>
            </w:pPr>
            <w:r w:rsidRPr="0042722A">
              <w:rPr>
                <w:b/>
              </w:rPr>
              <w:t>1</w:t>
            </w:r>
            <w:r>
              <w:rPr>
                <w:b/>
              </w:rPr>
              <w:t xml:space="preserve"> članek</w:t>
            </w:r>
          </w:p>
        </w:tc>
        <w:tc>
          <w:tcPr>
            <w:tcW w:w="2406" w:type="dxa"/>
          </w:tcPr>
          <w:p w14:paraId="06516C77" w14:textId="7CF5EEB2" w:rsidR="00245C57" w:rsidRDefault="00245C57" w:rsidP="00245C57">
            <w:pPr>
              <w:jc w:val="center"/>
              <w:rPr>
                <w:highlight w:val="yellow"/>
              </w:rPr>
            </w:pPr>
          </w:p>
        </w:tc>
      </w:tr>
      <w:tr w:rsidR="00245C57" w:rsidRPr="00673A43" w14:paraId="4329E740" w14:textId="77777777" w:rsidTr="00E94745">
        <w:tc>
          <w:tcPr>
            <w:tcW w:w="3524" w:type="dxa"/>
            <w:tcBorders>
              <w:bottom w:val="single" w:sz="4" w:space="0" w:color="auto"/>
            </w:tcBorders>
          </w:tcPr>
          <w:p w14:paraId="01CF0799" w14:textId="77777777" w:rsidR="00245C57" w:rsidRPr="001064B4" w:rsidRDefault="00245C57" w:rsidP="00245C57">
            <w:r w:rsidRPr="001064B4">
              <w:t>Dela v slovenskem jeziku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7E632BC1" w14:textId="01D31A07" w:rsidR="00245C57" w:rsidRPr="00673A43" w:rsidRDefault="00245C57" w:rsidP="00245C57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D928DA4" w14:textId="77777777" w:rsidR="00245C57" w:rsidRPr="00635365" w:rsidRDefault="00245C57" w:rsidP="00245C57">
            <w:pPr>
              <w:jc w:val="center"/>
              <w:rPr>
                <w:b/>
              </w:rPr>
            </w:pPr>
            <w:r>
              <w:rPr>
                <w:b/>
              </w:rPr>
              <w:t>1 delo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3A50A72B" w14:textId="1A9A3FA9" w:rsidR="00245C57" w:rsidRDefault="00245C57" w:rsidP="00245C57">
            <w:pPr>
              <w:jc w:val="center"/>
              <w:rPr>
                <w:highlight w:val="yellow"/>
              </w:rPr>
            </w:pPr>
          </w:p>
        </w:tc>
      </w:tr>
      <w:tr w:rsidR="00245C57" w:rsidRPr="00673A43" w14:paraId="02172AF4" w14:textId="77777777" w:rsidTr="005F4665">
        <w:tc>
          <w:tcPr>
            <w:tcW w:w="3524" w:type="dxa"/>
            <w:tcBorders>
              <w:bottom w:val="single" w:sz="4" w:space="0" w:color="auto"/>
            </w:tcBorders>
          </w:tcPr>
          <w:p w14:paraId="1FF21810" w14:textId="77777777" w:rsidR="00245C57" w:rsidRPr="001064B4" w:rsidRDefault="00245C57" w:rsidP="00245C57">
            <w:r w:rsidRPr="001064B4">
              <w:t>Skupno število točk iz znanstvene dejavnosti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2591CEAB" w14:textId="2A88E3F4" w:rsidR="00245C57" w:rsidRPr="00673A43" w:rsidRDefault="00245C57" w:rsidP="00245C57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5B23A14" w14:textId="77777777" w:rsidR="00245C57" w:rsidRPr="00567C72" w:rsidRDefault="00245C57" w:rsidP="00245C57">
            <w:pPr>
              <w:jc w:val="center"/>
              <w:rPr>
                <w:b/>
              </w:rPr>
            </w:pPr>
            <w:r w:rsidRPr="00635365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016B07CE" w14:textId="609DE2E7" w:rsidR="00245C57" w:rsidRPr="00673A43" w:rsidRDefault="00245C57" w:rsidP="00245C57">
            <w:pPr>
              <w:jc w:val="center"/>
              <w:rPr>
                <w:highlight w:val="yellow"/>
              </w:rPr>
            </w:pPr>
          </w:p>
        </w:tc>
      </w:tr>
      <w:bookmarkEnd w:id="2"/>
    </w:tbl>
    <w:p w14:paraId="76729287" w14:textId="056E39CB" w:rsidR="00E47D53" w:rsidRDefault="00E47D53">
      <w:pPr>
        <w:rPr>
          <w:b/>
        </w:rPr>
      </w:pPr>
    </w:p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tbl>
      <w:tblPr>
        <w:tblpPr w:leftFromText="141" w:rightFromText="141" w:horzAnchor="margin" w:tblpY="645"/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07442B" w:rsidRPr="00673A43" w14:paraId="0B58E24A" w14:textId="77777777" w:rsidTr="007635E2">
        <w:trPr>
          <w:trHeight w:val="228"/>
        </w:trPr>
        <w:tc>
          <w:tcPr>
            <w:tcW w:w="3494" w:type="dxa"/>
            <w:vAlign w:val="center"/>
          </w:tcPr>
          <w:p w14:paraId="6903BFEB" w14:textId="71072E15" w:rsidR="0007442B" w:rsidRPr="00E47D53" w:rsidRDefault="0007442B" w:rsidP="00245C57">
            <w:pPr>
              <w:rPr>
                <w:b/>
              </w:rPr>
            </w:pPr>
            <w:r w:rsidRPr="00E47D53">
              <w:rPr>
                <w:b/>
              </w:rPr>
              <w:lastRenderedPageBreak/>
              <w:t>Pogoj</w:t>
            </w:r>
          </w:p>
        </w:tc>
        <w:tc>
          <w:tcPr>
            <w:tcW w:w="2095" w:type="dxa"/>
            <w:vAlign w:val="center"/>
          </w:tcPr>
          <w:p w14:paraId="4FE69361" w14:textId="77777777" w:rsidR="0007442B" w:rsidRPr="00E47D53" w:rsidRDefault="0007442B" w:rsidP="00245C57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vAlign w:val="center"/>
          </w:tcPr>
          <w:p w14:paraId="5BB0D77D" w14:textId="77777777" w:rsidR="0007442B" w:rsidRPr="00E47D53" w:rsidRDefault="0007442B" w:rsidP="00245C57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vAlign w:val="center"/>
          </w:tcPr>
          <w:p w14:paraId="1CFC0502" w14:textId="478FD496" w:rsidR="0007442B" w:rsidRPr="00673A43" w:rsidRDefault="00DC4E60" w:rsidP="00245C57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07442B" w:rsidRPr="00673A43" w14:paraId="66E9D2B4" w14:textId="77777777" w:rsidTr="007635E2">
        <w:trPr>
          <w:trHeight w:val="447"/>
        </w:trPr>
        <w:tc>
          <w:tcPr>
            <w:tcW w:w="3494" w:type="dxa"/>
          </w:tcPr>
          <w:p w14:paraId="6BEDEC13" w14:textId="14CBDB6C" w:rsidR="0007442B" w:rsidRPr="00E47D53" w:rsidRDefault="00870E53" w:rsidP="00245C57">
            <w:pPr>
              <w:rPr>
                <w:iCs/>
              </w:rPr>
            </w:pPr>
            <w:r>
              <w:rPr>
                <w:iCs/>
              </w:rPr>
              <w:t>Pomembna dela (42. člen Meril)</w:t>
            </w:r>
            <w:r w:rsidRPr="001064B4">
              <w:rPr>
                <w:iCs/>
              </w:rPr>
              <w:t xml:space="preserve">, </w:t>
            </w:r>
            <w:r w:rsidRPr="00870E53">
              <w:rPr>
                <w:iCs/>
              </w:rPr>
              <w:t>pri katerih je kandidat edini avtor ali pa je pri nastanku dela jasno viden in prepoznaven delež kandidata, če so nastala v soavtorstvu</w:t>
            </w:r>
          </w:p>
        </w:tc>
        <w:tc>
          <w:tcPr>
            <w:tcW w:w="2095" w:type="dxa"/>
          </w:tcPr>
          <w:p w14:paraId="42F31C8A" w14:textId="77777777" w:rsidR="00245C57" w:rsidRPr="00245C57" w:rsidRDefault="00245C57" w:rsidP="00245C57">
            <w:pPr>
              <w:rPr>
                <w:highlight w:val="green"/>
              </w:rPr>
            </w:pPr>
            <w:proofErr w:type="spellStart"/>
            <w:r w:rsidRPr="00245C57">
              <w:rPr>
                <w:highlight w:val="green"/>
              </w:rPr>
              <w:t>Zap</w:t>
            </w:r>
            <w:proofErr w:type="spellEnd"/>
            <w:r w:rsidRPr="00245C57">
              <w:rPr>
                <w:highlight w:val="green"/>
              </w:rPr>
              <w:t xml:space="preserve">. št. v bibliografiji oz. </w:t>
            </w:r>
            <w:proofErr w:type="spellStart"/>
            <w:r w:rsidRPr="00245C57">
              <w:rPr>
                <w:highlight w:val="green"/>
              </w:rPr>
              <w:t>točkovalniku</w:t>
            </w:r>
            <w:proofErr w:type="spellEnd"/>
          </w:p>
          <w:p w14:paraId="039AB660" w14:textId="77777777" w:rsidR="00245C57" w:rsidRPr="00245C57" w:rsidRDefault="00245C57" w:rsidP="00245C57">
            <w:pPr>
              <w:rPr>
                <w:highlight w:val="green"/>
              </w:rPr>
            </w:pPr>
            <w:r w:rsidRPr="00245C57">
              <w:rPr>
                <w:highlight w:val="green"/>
              </w:rPr>
              <w:t xml:space="preserve">Primer: </w:t>
            </w:r>
          </w:p>
          <w:p w14:paraId="218681C6" w14:textId="34CB5D33" w:rsidR="0007442B" w:rsidRDefault="00245C57" w:rsidP="00245C57">
            <w:pPr>
              <w:rPr>
                <w:highlight w:val="yellow"/>
              </w:rPr>
            </w:pPr>
            <w:r w:rsidRPr="00245C57">
              <w:rPr>
                <w:highlight w:val="green"/>
              </w:rPr>
              <w:t>22,23,24-31</w:t>
            </w:r>
          </w:p>
        </w:tc>
        <w:tc>
          <w:tcPr>
            <w:tcW w:w="1707" w:type="dxa"/>
          </w:tcPr>
          <w:p w14:paraId="402D5FEC" w14:textId="77777777" w:rsidR="0007442B" w:rsidRPr="0042722A" w:rsidRDefault="0007442B" w:rsidP="00245C57">
            <w:pPr>
              <w:jc w:val="center"/>
              <w:rPr>
                <w:b/>
              </w:rPr>
            </w:pPr>
            <w:r>
              <w:rPr>
                <w:b/>
              </w:rPr>
              <w:t>3 dela</w:t>
            </w:r>
          </w:p>
        </w:tc>
        <w:tc>
          <w:tcPr>
            <w:tcW w:w="2406" w:type="dxa"/>
          </w:tcPr>
          <w:p w14:paraId="27C5B628" w14:textId="78C33994" w:rsidR="0007442B" w:rsidRDefault="0007442B" w:rsidP="007635E2">
            <w:pPr>
              <w:rPr>
                <w:highlight w:val="yellow"/>
              </w:rPr>
            </w:pPr>
          </w:p>
        </w:tc>
      </w:tr>
      <w:tr w:rsidR="00714901" w:rsidRPr="00673A43" w14:paraId="113CC572" w14:textId="77777777" w:rsidTr="007635E2">
        <w:tc>
          <w:tcPr>
            <w:tcW w:w="3494" w:type="dxa"/>
            <w:tcBorders>
              <w:bottom w:val="single" w:sz="4" w:space="0" w:color="auto"/>
            </w:tcBorders>
          </w:tcPr>
          <w:p w14:paraId="458AF848" w14:textId="77777777" w:rsidR="00714901" w:rsidRPr="00E47D53" w:rsidRDefault="00714901" w:rsidP="00245C57">
            <w:r w:rsidRPr="00E47D53">
              <w:t xml:space="preserve">Skupno število točk </w:t>
            </w:r>
            <w:r>
              <w:t>iz umetniške dejavnosti</w:t>
            </w: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7F63CA14" w14:textId="7484CA9D" w:rsidR="00714901" w:rsidRPr="00673A43" w:rsidRDefault="00714901" w:rsidP="00245C57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bottom w:val="single" w:sz="4" w:space="0" w:color="auto"/>
            </w:tcBorders>
          </w:tcPr>
          <w:p w14:paraId="324C5EFF" w14:textId="77777777" w:rsidR="00714901" w:rsidRPr="00567C72" w:rsidRDefault="00714901" w:rsidP="00245C57">
            <w:pPr>
              <w:jc w:val="center"/>
              <w:rPr>
                <w:b/>
              </w:rPr>
            </w:pPr>
            <w:r w:rsidRPr="00635365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36E52EAF" w14:textId="255DDFF3" w:rsidR="00714901" w:rsidRPr="00673A43" w:rsidRDefault="00714901" w:rsidP="00245C57">
            <w:pPr>
              <w:jc w:val="center"/>
              <w:rPr>
                <w:highlight w:val="yellow"/>
              </w:rPr>
            </w:pPr>
          </w:p>
        </w:tc>
      </w:tr>
    </w:tbl>
    <w:p w14:paraId="519C4156" w14:textId="24FECCAC" w:rsidR="00E70DED" w:rsidRPr="007635E2" w:rsidRDefault="00245C57" w:rsidP="001064B4">
      <w:pPr>
        <w:rPr>
          <w:b/>
        </w:rPr>
      </w:pPr>
      <w:r w:rsidRPr="007635E2">
        <w:rPr>
          <w:b/>
        </w:rPr>
        <w:t>UMETNIŠKO PODROČJE</w:t>
      </w:r>
    </w:p>
    <w:sectPr w:rsidR="00E70DED" w:rsidRPr="007635E2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761B69" w14:textId="77777777" w:rsidR="003B4F3E" w:rsidRDefault="003B4F3E" w:rsidP="00F64D7B">
      <w:r>
        <w:separator/>
      </w:r>
    </w:p>
  </w:endnote>
  <w:endnote w:type="continuationSeparator" w:id="0">
    <w:p w14:paraId="3868EB3B" w14:textId="77777777" w:rsidR="003B4F3E" w:rsidRDefault="003B4F3E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84377" w14:textId="77777777" w:rsidR="003B4F3E" w:rsidRDefault="003B4F3E" w:rsidP="00F64D7B">
      <w:r>
        <w:separator/>
      </w:r>
    </w:p>
  </w:footnote>
  <w:footnote w:type="continuationSeparator" w:id="0">
    <w:p w14:paraId="09ACFCE0" w14:textId="77777777" w:rsidR="003B4F3E" w:rsidRDefault="003B4F3E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3"/>
  </w:num>
  <w:num w:numId="4">
    <w:abstractNumId w:val="32"/>
  </w:num>
  <w:num w:numId="5">
    <w:abstractNumId w:val="21"/>
  </w:num>
  <w:num w:numId="6">
    <w:abstractNumId w:val="18"/>
  </w:num>
  <w:num w:numId="7">
    <w:abstractNumId w:val="5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30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9"/>
  </w:num>
  <w:num w:numId="22">
    <w:abstractNumId w:val="28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1"/>
  </w:num>
  <w:num w:numId="30">
    <w:abstractNumId w:val="3"/>
  </w:num>
  <w:num w:numId="31">
    <w:abstractNumId w:val="16"/>
  </w:num>
  <w:num w:numId="32">
    <w:abstractNumId w:val="13"/>
  </w:num>
  <w:num w:numId="33">
    <w:abstractNumId w:val="27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proofState w:spelling="clean" w:grammar="clean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2MjAxMbc0NDRW0lEKTi0uzszPAykwrAUAS5Kp2i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74C7E"/>
    <w:rsid w:val="000766B2"/>
    <w:rsid w:val="000A2AE8"/>
    <w:rsid w:val="000A694B"/>
    <w:rsid w:val="000B0DC1"/>
    <w:rsid w:val="000B2B50"/>
    <w:rsid w:val="000D5D03"/>
    <w:rsid w:val="000E4E78"/>
    <w:rsid w:val="000F0A3D"/>
    <w:rsid w:val="000F6C9E"/>
    <w:rsid w:val="0010340C"/>
    <w:rsid w:val="00104C5E"/>
    <w:rsid w:val="001064B4"/>
    <w:rsid w:val="00111C1B"/>
    <w:rsid w:val="00116BF3"/>
    <w:rsid w:val="00120785"/>
    <w:rsid w:val="001275B1"/>
    <w:rsid w:val="001320D3"/>
    <w:rsid w:val="001334C2"/>
    <w:rsid w:val="0013428F"/>
    <w:rsid w:val="00142612"/>
    <w:rsid w:val="001608CC"/>
    <w:rsid w:val="00166700"/>
    <w:rsid w:val="00166746"/>
    <w:rsid w:val="00186259"/>
    <w:rsid w:val="001A4570"/>
    <w:rsid w:val="001A7597"/>
    <w:rsid w:val="001B6F6F"/>
    <w:rsid w:val="001D1AB5"/>
    <w:rsid w:val="001D24FD"/>
    <w:rsid w:val="002037DB"/>
    <w:rsid w:val="00205FE8"/>
    <w:rsid w:val="00226408"/>
    <w:rsid w:val="00227682"/>
    <w:rsid w:val="00243B97"/>
    <w:rsid w:val="00245400"/>
    <w:rsid w:val="00245C57"/>
    <w:rsid w:val="00261F7B"/>
    <w:rsid w:val="00277AF1"/>
    <w:rsid w:val="00281E16"/>
    <w:rsid w:val="00292F1D"/>
    <w:rsid w:val="002B2782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65B7C"/>
    <w:rsid w:val="003816A8"/>
    <w:rsid w:val="003829EB"/>
    <w:rsid w:val="0038469D"/>
    <w:rsid w:val="0038582F"/>
    <w:rsid w:val="00385DC7"/>
    <w:rsid w:val="0039557C"/>
    <w:rsid w:val="00396815"/>
    <w:rsid w:val="003A1F9F"/>
    <w:rsid w:val="003B4F3E"/>
    <w:rsid w:val="003D097C"/>
    <w:rsid w:val="003E18C2"/>
    <w:rsid w:val="00405BCB"/>
    <w:rsid w:val="004075DA"/>
    <w:rsid w:val="00421ABC"/>
    <w:rsid w:val="004462DB"/>
    <w:rsid w:val="004463B2"/>
    <w:rsid w:val="0047159C"/>
    <w:rsid w:val="004725C6"/>
    <w:rsid w:val="00477A6D"/>
    <w:rsid w:val="004963F9"/>
    <w:rsid w:val="004977BE"/>
    <w:rsid w:val="004A3D53"/>
    <w:rsid w:val="004B735D"/>
    <w:rsid w:val="004D1980"/>
    <w:rsid w:val="004D28CE"/>
    <w:rsid w:val="004E6728"/>
    <w:rsid w:val="005036BC"/>
    <w:rsid w:val="00504F84"/>
    <w:rsid w:val="0051083A"/>
    <w:rsid w:val="00513494"/>
    <w:rsid w:val="005142C1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DB"/>
    <w:rsid w:val="005D000B"/>
    <w:rsid w:val="005D0E1C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82E2D"/>
    <w:rsid w:val="00687D9E"/>
    <w:rsid w:val="00691A96"/>
    <w:rsid w:val="00691C82"/>
    <w:rsid w:val="00695B01"/>
    <w:rsid w:val="006A12F7"/>
    <w:rsid w:val="006B363C"/>
    <w:rsid w:val="006C64C4"/>
    <w:rsid w:val="006C6987"/>
    <w:rsid w:val="006D61B7"/>
    <w:rsid w:val="006D6734"/>
    <w:rsid w:val="006F2306"/>
    <w:rsid w:val="006F408F"/>
    <w:rsid w:val="006F623A"/>
    <w:rsid w:val="00710F93"/>
    <w:rsid w:val="00714901"/>
    <w:rsid w:val="007225AB"/>
    <w:rsid w:val="0073131F"/>
    <w:rsid w:val="00744235"/>
    <w:rsid w:val="007471B0"/>
    <w:rsid w:val="0075036E"/>
    <w:rsid w:val="00761CCB"/>
    <w:rsid w:val="007635E2"/>
    <w:rsid w:val="00772EC4"/>
    <w:rsid w:val="00781399"/>
    <w:rsid w:val="00786691"/>
    <w:rsid w:val="007867D3"/>
    <w:rsid w:val="007A5C81"/>
    <w:rsid w:val="007B143E"/>
    <w:rsid w:val="007C15F8"/>
    <w:rsid w:val="007C75CA"/>
    <w:rsid w:val="007C7DE8"/>
    <w:rsid w:val="008018DD"/>
    <w:rsid w:val="00804FD1"/>
    <w:rsid w:val="0081060F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8F7D49"/>
    <w:rsid w:val="0090179C"/>
    <w:rsid w:val="00935099"/>
    <w:rsid w:val="009422E3"/>
    <w:rsid w:val="00942628"/>
    <w:rsid w:val="009447B2"/>
    <w:rsid w:val="00947308"/>
    <w:rsid w:val="00963596"/>
    <w:rsid w:val="00976E75"/>
    <w:rsid w:val="0098196B"/>
    <w:rsid w:val="00982BAE"/>
    <w:rsid w:val="00995766"/>
    <w:rsid w:val="009960A1"/>
    <w:rsid w:val="009D129F"/>
    <w:rsid w:val="009D12C2"/>
    <w:rsid w:val="009E6DBF"/>
    <w:rsid w:val="009F1E1B"/>
    <w:rsid w:val="009F2A44"/>
    <w:rsid w:val="00A013B2"/>
    <w:rsid w:val="00A02249"/>
    <w:rsid w:val="00A04F8A"/>
    <w:rsid w:val="00A165B4"/>
    <w:rsid w:val="00A16E4B"/>
    <w:rsid w:val="00A1733E"/>
    <w:rsid w:val="00A31ED6"/>
    <w:rsid w:val="00A367C1"/>
    <w:rsid w:val="00A427CD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257A4"/>
    <w:rsid w:val="00B317B5"/>
    <w:rsid w:val="00B3190C"/>
    <w:rsid w:val="00B44B93"/>
    <w:rsid w:val="00B52ABD"/>
    <w:rsid w:val="00B6616E"/>
    <w:rsid w:val="00B80E22"/>
    <w:rsid w:val="00B84D1A"/>
    <w:rsid w:val="00B905EF"/>
    <w:rsid w:val="00B90EF8"/>
    <w:rsid w:val="00B96617"/>
    <w:rsid w:val="00BA4239"/>
    <w:rsid w:val="00BB7656"/>
    <w:rsid w:val="00BC30E9"/>
    <w:rsid w:val="00BE0E7F"/>
    <w:rsid w:val="00BE2153"/>
    <w:rsid w:val="00C04CB7"/>
    <w:rsid w:val="00C055BB"/>
    <w:rsid w:val="00C13431"/>
    <w:rsid w:val="00C179A3"/>
    <w:rsid w:val="00C307DE"/>
    <w:rsid w:val="00C32036"/>
    <w:rsid w:val="00C41FD6"/>
    <w:rsid w:val="00C42B9E"/>
    <w:rsid w:val="00C56F37"/>
    <w:rsid w:val="00C5793C"/>
    <w:rsid w:val="00C64D85"/>
    <w:rsid w:val="00C9260F"/>
    <w:rsid w:val="00C94661"/>
    <w:rsid w:val="00C94B61"/>
    <w:rsid w:val="00C94CDD"/>
    <w:rsid w:val="00CB0243"/>
    <w:rsid w:val="00CB1F17"/>
    <w:rsid w:val="00CB2EB2"/>
    <w:rsid w:val="00CB422A"/>
    <w:rsid w:val="00CB79C7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757D9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E009E4"/>
    <w:rsid w:val="00E20ECA"/>
    <w:rsid w:val="00E263E6"/>
    <w:rsid w:val="00E42C31"/>
    <w:rsid w:val="00E44566"/>
    <w:rsid w:val="00E44CB3"/>
    <w:rsid w:val="00E44DB5"/>
    <w:rsid w:val="00E47D53"/>
    <w:rsid w:val="00E670E6"/>
    <w:rsid w:val="00E70DED"/>
    <w:rsid w:val="00E81CBC"/>
    <w:rsid w:val="00E822CE"/>
    <w:rsid w:val="00E917A1"/>
    <w:rsid w:val="00E9567F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5166A"/>
    <w:rsid w:val="00F64D7B"/>
    <w:rsid w:val="00F73091"/>
    <w:rsid w:val="00F740E4"/>
    <w:rsid w:val="00F76C56"/>
    <w:rsid w:val="00F7728D"/>
    <w:rsid w:val="00F81A04"/>
    <w:rsid w:val="00F83A1D"/>
    <w:rsid w:val="00F85012"/>
    <w:rsid w:val="00F851BC"/>
    <w:rsid w:val="00FA4536"/>
    <w:rsid w:val="00FB590C"/>
    <w:rsid w:val="00FC0359"/>
    <w:rsid w:val="00FC365D"/>
    <w:rsid w:val="00FC47E1"/>
    <w:rsid w:val="00FD4006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4123FE-C8F4-49F4-BECA-B57BF58E8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0</Pages>
  <Words>1698</Words>
  <Characters>9685</Characters>
  <Application>Microsoft Office Word</Application>
  <DocSecurity>0</DocSecurity>
  <Lines>80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nja</cp:lastModifiedBy>
  <cp:revision>43</cp:revision>
  <cp:lastPrinted>2012-04-13T07:55:00Z</cp:lastPrinted>
  <dcterms:created xsi:type="dcterms:W3CDTF">2019-03-10T11:50:00Z</dcterms:created>
  <dcterms:modified xsi:type="dcterms:W3CDTF">2020-10-0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